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6CB66" w14:textId="1D5F0763" w:rsidR="009C6A51" w:rsidRDefault="007105EA">
      <w:r w:rsidRPr="009943D1">
        <w:rPr>
          <w:rFonts w:ascii="Arial" w:hAnsi="Arial" w:cs="Arial"/>
          <w:noProof/>
        </w:rPr>
        <w:drawing>
          <wp:inline distT="0" distB="0" distL="0" distR="0" wp14:anchorId="4338F15C" wp14:editId="1EC2E492">
            <wp:extent cx="5683250" cy="3419475"/>
            <wp:effectExtent l="0" t="0" r="0" b="9525"/>
            <wp:docPr id="3" name="Picture 2" descr="\\profiles.eclient.wa.lcl\desprofile$\clarson\desktop\Washington State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files.eclient.wa.lcl\desprofile$\clarson\desktop\Washington State Map.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83250" cy="3419475"/>
                    </a:xfrm>
                    <a:prstGeom prst="rect">
                      <a:avLst/>
                    </a:prstGeom>
                    <a:noFill/>
                    <a:ln>
                      <a:noFill/>
                    </a:ln>
                  </pic:spPr>
                </pic:pic>
              </a:graphicData>
            </a:graphic>
          </wp:inline>
        </w:drawing>
      </w:r>
    </w:p>
    <w:p w14:paraId="7C921554" w14:textId="77777777" w:rsidR="007105EA" w:rsidRPr="007105EA" w:rsidRDefault="007105EA" w:rsidP="007105EA">
      <w:pPr>
        <w:spacing w:after="120" w:line="240" w:lineRule="auto"/>
        <w:jc w:val="center"/>
        <w:rPr>
          <w:rFonts w:eastAsia="Times New Roman" w:cstheme="minorHAnsi"/>
          <w:b/>
          <w:color w:val="FF0000"/>
          <w:sz w:val="36"/>
          <w:szCs w:val="36"/>
        </w:rPr>
      </w:pPr>
      <w:r w:rsidRPr="007105EA">
        <w:rPr>
          <w:rFonts w:eastAsia="Times New Roman" w:cstheme="minorHAnsi"/>
          <w:b/>
          <w:color w:val="FF0000"/>
          <w:sz w:val="36"/>
          <w:szCs w:val="36"/>
          <w:highlight w:val="yellow"/>
        </w:rPr>
        <w:t>How to use this Contract:</w:t>
      </w:r>
    </w:p>
    <w:p w14:paraId="0B493F97" w14:textId="77777777" w:rsidR="007105EA" w:rsidRPr="007105EA" w:rsidRDefault="007105EA" w:rsidP="007105EA">
      <w:pPr>
        <w:spacing w:after="120" w:line="240" w:lineRule="auto"/>
        <w:rPr>
          <w:rFonts w:eastAsia="Times New Roman" w:cstheme="minorHAnsi"/>
          <w:sz w:val="28"/>
          <w:szCs w:val="28"/>
        </w:rPr>
      </w:pPr>
      <w:r w:rsidRPr="007105EA">
        <w:rPr>
          <w:rFonts w:eastAsia="Times New Roman" w:cstheme="minorHAnsi"/>
          <w:sz w:val="28"/>
          <w:szCs w:val="28"/>
        </w:rPr>
        <w:t>Washington State is divided into six regions.  Some contractors have agreed to provide service in all regions, while others agreed to provide service in select regions.</w:t>
      </w:r>
    </w:p>
    <w:p w14:paraId="141931F0" w14:textId="77777777" w:rsidR="007105EA" w:rsidRPr="007105EA" w:rsidRDefault="007105EA" w:rsidP="007105EA">
      <w:pPr>
        <w:spacing w:after="120" w:line="240" w:lineRule="auto"/>
        <w:rPr>
          <w:rFonts w:eastAsia="Times New Roman" w:cstheme="minorHAnsi"/>
          <w:sz w:val="28"/>
          <w:szCs w:val="28"/>
        </w:rPr>
      </w:pPr>
      <w:r w:rsidRPr="007105EA">
        <w:rPr>
          <w:rFonts w:eastAsia="Times New Roman" w:cstheme="minorHAnsi"/>
          <w:sz w:val="28"/>
          <w:szCs w:val="28"/>
        </w:rPr>
        <w:t>Please use the following steps for contractor selection:</w:t>
      </w:r>
    </w:p>
    <w:p w14:paraId="259D92DD" w14:textId="77777777"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Review the state map to identify the appropriate region</w:t>
      </w:r>
    </w:p>
    <w:p w14:paraId="2917F77C" w14:textId="5F439EBF"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Use the Equipment Look-up feature on page 4</w:t>
      </w:r>
      <w:r w:rsidR="008D46FF" w:rsidRPr="008D46FF">
        <w:rPr>
          <w:rFonts w:eastAsia="Calibri" w:cstheme="minorHAnsi"/>
          <w:sz w:val="28"/>
          <w:szCs w:val="28"/>
        </w:rPr>
        <w:t xml:space="preserve"> of the Pricing and Ordering Document</w:t>
      </w:r>
      <w:r w:rsidRPr="007105EA">
        <w:rPr>
          <w:rFonts w:eastAsia="Calibri" w:cstheme="minorHAnsi"/>
          <w:sz w:val="28"/>
          <w:szCs w:val="28"/>
        </w:rPr>
        <w:t xml:space="preserve"> to determine which Contractors offer the type of equipment you are seeking by region</w:t>
      </w:r>
    </w:p>
    <w:p w14:paraId="177E29AA" w14:textId="3F547224"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 xml:space="preserve">Click on the associated regional link on page 4 </w:t>
      </w:r>
      <w:r w:rsidR="008D46FF" w:rsidRPr="008D46FF">
        <w:rPr>
          <w:rFonts w:eastAsia="Calibri" w:cstheme="minorHAnsi"/>
          <w:sz w:val="28"/>
          <w:szCs w:val="28"/>
        </w:rPr>
        <w:t>of the Pricing and Ordering Document</w:t>
      </w:r>
      <w:r w:rsidR="008D46FF" w:rsidRPr="007105EA">
        <w:rPr>
          <w:rFonts w:eastAsia="Calibri" w:cstheme="minorHAnsi"/>
          <w:sz w:val="28"/>
          <w:szCs w:val="28"/>
        </w:rPr>
        <w:t xml:space="preserve"> </w:t>
      </w:r>
      <w:r w:rsidRPr="007105EA">
        <w:rPr>
          <w:rFonts w:eastAsia="Calibri" w:cstheme="minorHAnsi"/>
          <w:sz w:val="28"/>
          <w:szCs w:val="28"/>
        </w:rPr>
        <w:t>to see all of Contractors within region selected</w:t>
      </w:r>
    </w:p>
    <w:p w14:paraId="5E111B86" w14:textId="77777777"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Select the contractor</w:t>
      </w:r>
    </w:p>
    <w:p w14:paraId="5159C96E" w14:textId="77777777"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Click on the Contact information tab to review contractor’s information (i.e., address, payment rules, contact personnel, etc.).</w:t>
      </w:r>
    </w:p>
    <w:p w14:paraId="7C91746C" w14:textId="049025E5" w:rsidR="007105EA" w:rsidRPr="007105EA" w:rsidRDefault="007105EA" w:rsidP="007105EA">
      <w:pPr>
        <w:numPr>
          <w:ilvl w:val="0"/>
          <w:numId w:val="4"/>
        </w:numPr>
        <w:spacing w:after="120" w:line="276" w:lineRule="auto"/>
        <w:contextualSpacing/>
        <w:rPr>
          <w:rFonts w:eastAsia="Calibri" w:cstheme="minorHAnsi"/>
          <w:sz w:val="28"/>
          <w:szCs w:val="28"/>
        </w:rPr>
      </w:pPr>
      <w:r w:rsidRPr="007105EA">
        <w:rPr>
          <w:rFonts w:eastAsia="Calibri" w:cstheme="minorHAnsi"/>
          <w:sz w:val="28"/>
          <w:szCs w:val="28"/>
        </w:rPr>
        <w:t xml:space="preserve">If you have not done any prior business with a </w:t>
      </w:r>
      <w:r w:rsidR="008D46FF" w:rsidRPr="007105EA">
        <w:rPr>
          <w:rFonts w:eastAsia="Calibri" w:cstheme="minorHAnsi"/>
          <w:sz w:val="28"/>
          <w:szCs w:val="28"/>
        </w:rPr>
        <w:t>contractor,</w:t>
      </w:r>
      <w:r w:rsidRPr="007105EA">
        <w:rPr>
          <w:rFonts w:eastAsia="Calibri" w:cstheme="minorHAnsi"/>
          <w:sz w:val="28"/>
          <w:szCs w:val="28"/>
        </w:rPr>
        <w:t xml:space="preserve"> you may wish to consider establishing an account with them prior in order to expedite the first rental.</w:t>
      </w:r>
    </w:p>
    <w:p w14:paraId="732C4FEA" w14:textId="206C5D05"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lastRenderedPageBreak/>
        <w:t xml:space="preserve">Click on Contactor’s pricing Excel Workbook </w:t>
      </w:r>
      <w:r w:rsidR="008D46FF">
        <w:rPr>
          <w:rFonts w:eastAsia="Calibri" w:cstheme="minorHAnsi"/>
          <w:sz w:val="28"/>
          <w:szCs w:val="28"/>
        </w:rPr>
        <w:t>in</w:t>
      </w:r>
      <w:r w:rsidR="008D46FF" w:rsidRPr="008D46FF">
        <w:rPr>
          <w:rFonts w:eastAsia="Calibri" w:cstheme="minorHAnsi"/>
          <w:sz w:val="28"/>
          <w:szCs w:val="28"/>
        </w:rPr>
        <w:t xml:space="preserve"> the Pricing and Ordering Document </w:t>
      </w:r>
      <w:r w:rsidRPr="007105EA">
        <w:rPr>
          <w:rFonts w:eastAsia="Calibri" w:cstheme="minorHAnsi"/>
          <w:sz w:val="28"/>
          <w:szCs w:val="28"/>
        </w:rPr>
        <w:t>to view pricing</w:t>
      </w:r>
    </w:p>
    <w:p w14:paraId="0602A771" w14:textId="77777777" w:rsidR="007105EA" w:rsidRPr="007105EA" w:rsidRDefault="007105EA" w:rsidP="007105EA">
      <w:pPr>
        <w:numPr>
          <w:ilvl w:val="0"/>
          <w:numId w:val="2"/>
        </w:numPr>
        <w:spacing w:after="120" w:line="276" w:lineRule="auto"/>
        <w:contextualSpacing/>
        <w:rPr>
          <w:rFonts w:eastAsia="Calibri" w:cstheme="minorHAnsi"/>
          <w:sz w:val="28"/>
          <w:szCs w:val="28"/>
        </w:rPr>
      </w:pPr>
      <w:r w:rsidRPr="007105EA">
        <w:rPr>
          <w:rFonts w:eastAsia="Calibri" w:cstheme="minorHAnsi"/>
          <w:sz w:val="28"/>
          <w:szCs w:val="28"/>
        </w:rPr>
        <w:t>See tabs for identification of each equipment category in alphabetical order (i.e., compactors, excavators, front-end loaders, etc.)</w:t>
      </w:r>
    </w:p>
    <w:p w14:paraId="2EDE4F07" w14:textId="77777777"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Click equipment choice tab</w:t>
      </w:r>
    </w:p>
    <w:p w14:paraId="218A8321" w14:textId="77777777"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Decide on day, week or monthly rental</w:t>
      </w:r>
    </w:p>
    <w:p w14:paraId="59D55CAF" w14:textId="77777777" w:rsidR="007105EA" w:rsidRPr="007105EA" w:rsidRDefault="007105EA" w:rsidP="007105EA">
      <w:pPr>
        <w:numPr>
          <w:ilvl w:val="0"/>
          <w:numId w:val="1"/>
        </w:numPr>
        <w:spacing w:after="120" w:line="276" w:lineRule="auto"/>
        <w:contextualSpacing/>
        <w:rPr>
          <w:rFonts w:eastAsia="Calibri" w:cstheme="minorHAnsi"/>
          <w:sz w:val="28"/>
          <w:szCs w:val="28"/>
        </w:rPr>
      </w:pPr>
      <w:r w:rsidRPr="007105EA">
        <w:rPr>
          <w:rFonts w:eastAsia="Calibri" w:cstheme="minorHAnsi"/>
          <w:sz w:val="28"/>
          <w:szCs w:val="28"/>
        </w:rPr>
        <w:t>Choose pricing associated with day, week or monthly rental</w:t>
      </w:r>
    </w:p>
    <w:p w14:paraId="69517B4A" w14:textId="479411DD" w:rsidR="007105EA" w:rsidRDefault="008D46FF" w:rsidP="007105EA">
      <w:pPr>
        <w:numPr>
          <w:ilvl w:val="0"/>
          <w:numId w:val="1"/>
        </w:numPr>
        <w:spacing w:after="120" w:line="276" w:lineRule="auto"/>
        <w:contextualSpacing/>
        <w:rPr>
          <w:rFonts w:eastAsia="Calibri" w:cstheme="minorHAnsi"/>
          <w:sz w:val="28"/>
          <w:szCs w:val="28"/>
        </w:rPr>
      </w:pPr>
      <w:r>
        <w:rPr>
          <w:rFonts w:eastAsia="Calibri" w:cstheme="minorHAnsi"/>
          <w:sz w:val="28"/>
          <w:szCs w:val="28"/>
        </w:rPr>
        <w:t xml:space="preserve"> </w:t>
      </w:r>
      <w:r w:rsidR="007105EA" w:rsidRPr="007105EA">
        <w:rPr>
          <w:rFonts w:eastAsia="Calibri" w:cstheme="minorHAnsi"/>
          <w:sz w:val="28"/>
          <w:szCs w:val="28"/>
        </w:rPr>
        <w:t>Compare pricing to competitors to ensure best pricing for your agency</w:t>
      </w:r>
    </w:p>
    <w:p w14:paraId="167E371C" w14:textId="77777777" w:rsidR="008D46FF" w:rsidRPr="007105EA" w:rsidRDefault="008D46FF" w:rsidP="008D46FF">
      <w:pPr>
        <w:spacing w:after="120" w:line="276" w:lineRule="auto"/>
        <w:ind w:left="360"/>
        <w:contextualSpacing/>
        <w:rPr>
          <w:rFonts w:eastAsia="Calibri" w:cstheme="minorHAnsi"/>
          <w:sz w:val="28"/>
          <w:szCs w:val="28"/>
        </w:rPr>
      </w:pPr>
    </w:p>
    <w:p w14:paraId="75F3BE4A" w14:textId="77777777" w:rsidR="007105EA" w:rsidRPr="007105EA" w:rsidRDefault="007105EA" w:rsidP="007105EA">
      <w:pPr>
        <w:spacing w:after="120" w:line="240" w:lineRule="auto"/>
        <w:rPr>
          <w:rFonts w:eastAsia="Times New Roman" w:cstheme="minorHAnsi"/>
          <w:sz w:val="28"/>
          <w:szCs w:val="28"/>
        </w:rPr>
      </w:pPr>
      <w:r w:rsidRPr="007105EA">
        <w:rPr>
          <w:rFonts w:eastAsia="Times New Roman" w:cstheme="minorHAnsi"/>
          <w:sz w:val="28"/>
          <w:szCs w:val="28"/>
        </w:rPr>
        <w:t>All prices are FOB Origin so delivery must be negotiated with the Contractor you select for your equipment rental needs.</w:t>
      </w:r>
    </w:p>
    <w:p w14:paraId="22D8191E" w14:textId="77777777" w:rsidR="007105EA" w:rsidRPr="007105EA" w:rsidRDefault="007105EA" w:rsidP="007105EA">
      <w:pPr>
        <w:spacing w:after="120" w:line="240" w:lineRule="auto"/>
        <w:rPr>
          <w:rFonts w:eastAsia="Times New Roman" w:cstheme="minorHAnsi"/>
          <w:sz w:val="28"/>
          <w:szCs w:val="28"/>
        </w:rPr>
      </w:pPr>
      <w:r w:rsidRPr="007105EA">
        <w:rPr>
          <w:rFonts w:eastAsia="Times New Roman" w:cstheme="minorHAnsi"/>
          <w:sz w:val="28"/>
          <w:szCs w:val="28"/>
        </w:rPr>
        <w:br w:type="page"/>
      </w:r>
    </w:p>
    <w:p w14:paraId="57484DAB" w14:textId="77777777" w:rsidR="007105EA" w:rsidRPr="007105EA" w:rsidRDefault="007105EA" w:rsidP="007105EA">
      <w:pPr>
        <w:spacing w:before="120" w:after="120" w:line="240" w:lineRule="auto"/>
        <w:rPr>
          <w:rFonts w:eastAsia="Times New Roman" w:cstheme="minorHAnsi"/>
          <w:b/>
          <w:sz w:val="28"/>
          <w:szCs w:val="28"/>
        </w:rPr>
      </w:pPr>
      <w:r w:rsidRPr="007105EA">
        <w:rPr>
          <w:rFonts w:eastAsia="Times New Roman" w:cstheme="minorHAnsi"/>
          <w:b/>
          <w:sz w:val="28"/>
          <w:szCs w:val="28"/>
        </w:rPr>
        <w:lastRenderedPageBreak/>
        <w:t>Special Notes:</w:t>
      </w:r>
    </w:p>
    <w:p w14:paraId="0BD874B0" w14:textId="77777777" w:rsidR="007105EA" w:rsidRPr="007105EA" w:rsidRDefault="007105EA" w:rsidP="007105EA">
      <w:pPr>
        <w:spacing w:after="120" w:line="240" w:lineRule="auto"/>
        <w:rPr>
          <w:rFonts w:eastAsia="Times New Roman" w:cstheme="minorHAnsi"/>
          <w:sz w:val="28"/>
          <w:szCs w:val="28"/>
        </w:rPr>
      </w:pPr>
      <w:r w:rsidRPr="007105EA">
        <w:rPr>
          <w:rFonts w:eastAsia="Times New Roman" w:cstheme="minorHAnsi"/>
          <w:sz w:val="28"/>
          <w:szCs w:val="28"/>
        </w:rPr>
        <w:t xml:space="preserve">The contract requires the contractors to offer </w:t>
      </w:r>
      <w:r w:rsidRPr="007105EA">
        <w:rPr>
          <w:rFonts w:eastAsia="Times New Roman" w:cstheme="minorHAnsi"/>
          <w:sz w:val="28"/>
          <w:szCs w:val="28"/>
          <w:highlight w:val="yellow"/>
        </w:rPr>
        <w:t>prorated pricing</w:t>
      </w:r>
      <w:r w:rsidRPr="007105EA">
        <w:rPr>
          <w:rFonts w:eastAsia="Times New Roman" w:cstheme="minorHAnsi"/>
          <w:sz w:val="28"/>
          <w:szCs w:val="28"/>
        </w:rPr>
        <w:t xml:space="preserve"> on extended equipment rentals so if there are any questions related to prorating please contact the vendor for further details.</w:t>
      </w:r>
    </w:p>
    <w:p w14:paraId="0A013611" w14:textId="77777777" w:rsidR="007105EA" w:rsidRPr="007105EA" w:rsidRDefault="007105EA" w:rsidP="007105EA">
      <w:pPr>
        <w:spacing w:after="60" w:line="240" w:lineRule="auto"/>
        <w:rPr>
          <w:rFonts w:eastAsia="Times New Roman" w:cstheme="minorHAnsi"/>
          <w:sz w:val="28"/>
          <w:szCs w:val="28"/>
        </w:rPr>
      </w:pPr>
      <w:r w:rsidRPr="007105EA">
        <w:rPr>
          <w:rFonts w:eastAsia="Times New Roman" w:cstheme="minorHAnsi"/>
          <w:sz w:val="28"/>
          <w:szCs w:val="28"/>
        </w:rPr>
        <w:t>The contract also includes clarifications of Insurance Options in Appendix B, Special Terms and Conditions:</w:t>
      </w:r>
    </w:p>
    <w:p w14:paraId="6B83F181" w14:textId="77777777" w:rsidR="007105EA" w:rsidRPr="007105EA" w:rsidRDefault="007105EA" w:rsidP="007105EA">
      <w:pPr>
        <w:keepNext/>
        <w:numPr>
          <w:ilvl w:val="0"/>
          <w:numId w:val="3"/>
        </w:numPr>
        <w:spacing w:after="120" w:line="240" w:lineRule="auto"/>
        <w:outlineLvl w:val="1"/>
        <w:rPr>
          <w:rFonts w:eastAsia="Times New Roman" w:cstheme="minorHAnsi"/>
          <w:b/>
          <w:bCs/>
          <w:iCs/>
          <w:caps/>
          <w:sz w:val="28"/>
          <w:szCs w:val="28"/>
          <w:highlight w:val="yellow"/>
        </w:rPr>
      </w:pPr>
      <w:bookmarkStart w:id="0" w:name="_Toc403400072"/>
      <w:bookmarkStart w:id="1" w:name="_Toc418166805"/>
      <w:r w:rsidRPr="007105EA">
        <w:rPr>
          <w:rFonts w:eastAsia="Times New Roman" w:cstheme="minorHAnsi"/>
          <w:b/>
          <w:bCs/>
          <w:iCs/>
          <w:caps/>
          <w:sz w:val="28"/>
          <w:szCs w:val="28"/>
          <w:highlight w:val="yellow"/>
        </w:rPr>
        <w:t>Rental Insurance</w:t>
      </w:r>
      <w:bookmarkEnd w:id="0"/>
      <w:bookmarkEnd w:id="1"/>
    </w:p>
    <w:p w14:paraId="3FD4DF12" w14:textId="77777777" w:rsidR="007105EA" w:rsidRPr="007105EA" w:rsidRDefault="007105EA" w:rsidP="007105EA">
      <w:pPr>
        <w:tabs>
          <w:tab w:val="left" w:pos="0"/>
        </w:tabs>
        <w:spacing w:after="120" w:line="276" w:lineRule="auto"/>
        <w:contextualSpacing/>
        <w:rPr>
          <w:rFonts w:eastAsia="Calibri" w:cstheme="minorHAnsi"/>
          <w:sz w:val="28"/>
          <w:szCs w:val="28"/>
        </w:rPr>
      </w:pPr>
      <w:r w:rsidRPr="007105EA">
        <w:rPr>
          <w:rFonts w:eastAsia="Calibri" w:cstheme="minorHAnsi"/>
          <w:sz w:val="28"/>
          <w:szCs w:val="28"/>
        </w:rPr>
        <w:t xml:space="preserve">Renters have the option to either sign a damage waiver with the contractor or obtain an </w:t>
      </w:r>
      <w:r w:rsidRPr="007105EA">
        <w:rPr>
          <w:rFonts w:eastAsia="Calibri" w:cstheme="minorHAnsi"/>
          <w:b/>
          <w:sz w:val="28"/>
          <w:szCs w:val="28"/>
        </w:rPr>
        <w:t>Equipment Floater</w:t>
      </w:r>
      <w:r w:rsidRPr="007105EA">
        <w:rPr>
          <w:rFonts w:eastAsia="Calibri" w:cstheme="minorHAnsi"/>
          <w:sz w:val="28"/>
          <w:szCs w:val="28"/>
        </w:rPr>
        <w:t>.  Additional information on Equipment Floaters is available from the Department of Enterprise Services Risk Management.</w:t>
      </w:r>
    </w:p>
    <w:p w14:paraId="647E7D18" w14:textId="77777777" w:rsidR="007105EA" w:rsidRPr="007105EA" w:rsidRDefault="007105EA" w:rsidP="007105EA">
      <w:pPr>
        <w:tabs>
          <w:tab w:val="left" w:pos="0"/>
        </w:tabs>
        <w:spacing w:before="120" w:after="120" w:line="276" w:lineRule="auto"/>
        <w:contextualSpacing/>
        <w:rPr>
          <w:rFonts w:eastAsia="Calibri" w:cstheme="minorHAnsi"/>
          <w:sz w:val="28"/>
          <w:szCs w:val="28"/>
        </w:rPr>
      </w:pPr>
      <w:hyperlink r:id="rId6" w:history="1">
        <w:r w:rsidRPr="007105EA">
          <w:rPr>
            <w:rFonts w:eastAsia="Calibri" w:cstheme="minorHAnsi"/>
            <w:color w:val="0000FF"/>
            <w:sz w:val="28"/>
            <w:szCs w:val="28"/>
            <w:u w:val="single"/>
          </w:rPr>
          <w:t>http://des.wa.gov/services/Risk/insurance/Pages/commercialInsurancePolicies.aspx</w:t>
        </w:r>
      </w:hyperlink>
    </w:p>
    <w:p w14:paraId="6391ED77" w14:textId="77777777" w:rsidR="007105EA" w:rsidRPr="007105EA" w:rsidRDefault="007105EA" w:rsidP="007105EA">
      <w:pPr>
        <w:spacing w:before="120" w:after="120" w:line="240" w:lineRule="auto"/>
        <w:rPr>
          <w:rFonts w:eastAsia="Times New Roman" w:cstheme="minorHAnsi"/>
          <w:sz w:val="28"/>
          <w:szCs w:val="28"/>
        </w:rPr>
      </w:pPr>
      <w:r w:rsidRPr="007105EA">
        <w:rPr>
          <w:rFonts w:eastAsia="Times New Roman" w:cstheme="minorHAnsi"/>
          <w:sz w:val="28"/>
          <w:szCs w:val="28"/>
        </w:rPr>
        <w:t xml:space="preserve">The Insurance Floater is a state brokered insurance policy available through the Department of Enterprise Services, Office of Risk Management.  This policy is highly recommended to customers to insure adequate coverage for high valued equipment for both state government owned </w:t>
      </w:r>
      <w:r w:rsidRPr="007105EA">
        <w:rPr>
          <w:rFonts w:eastAsia="Times New Roman" w:cstheme="minorHAnsi"/>
          <w:sz w:val="28"/>
          <w:szCs w:val="28"/>
          <w:u w:val="single"/>
        </w:rPr>
        <w:t>and</w:t>
      </w:r>
      <w:r w:rsidRPr="007105EA">
        <w:rPr>
          <w:rFonts w:eastAsia="Times New Roman" w:cstheme="minorHAnsi"/>
          <w:sz w:val="28"/>
          <w:szCs w:val="28"/>
        </w:rPr>
        <w:t xml:space="preserve"> rental equipment.</w:t>
      </w:r>
    </w:p>
    <w:p w14:paraId="704FCFB6" w14:textId="77777777" w:rsidR="007105EA" w:rsidRPr="007105EA" w:rsidRDefault="007105EA" w:rsidP="007105EA">
      <w:pPr>
        <w:spacing w:after="240" w:line="240" w:lineRule="auto"/>
        <w:rPr>
          <w:rFonts w:eastAsia="Times New Roman" w:cstheme="minorHAnsi"/>
          <w:sz w:val="28"/>
          <w:szCs w:val="28"/>
        </w:rPr>
      </w:pPr>
      <w:r w:rsidRPr="007105EA">
        <w:rPr>
          <w:rFonts w:eastAsia="Times New Roman" w:cstheme="minorHAnsi"/>
          <w:sz w:val="28"/>
          <w:szCs w:val="28"/>
        </w:rPr>
        <w:t>Customers may opt to sign a damage waiver with the contractor for smaller-valued rental equipment.</w:t>
      </w:r>
    </w:p>
    <w:p w14:paraId="61AB1D5B" w14:textId="77777777" w:rsidR="007105EA" w:rsidRDefault="007105EA"/>
    <w:sectPr w:rsidR="007105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97FCD"/>
    <w:multiLevelType w:val="hybridMultilevel"/>
    <w:tmpl w:val="847AB37A"/>
    <w:lvl w:ilvl="0" w:tplc="49E8D684">
      <w:start w:val="3"/>
      <w:numFmt w:val="decimal"/>
      <w:lvlText w:val="%1."/>
      <w:lvlJc w:val="left"/>
      <w:pPr>
        <w:ind w:left="36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13A19"/>
    <w:multiLevelType w:val="hybridMultilevel"/>
    <w:tmpl w:val="BE72B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94178F"/>
    <w:multiLevelType w:val="hybridMultilevel"/>
    <w:tmpl w:val="E54E74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A752AC"/>
    <w:multiLevelType w:val="hybridMultilevel"/>
    <w:tmpl w:val="BBF2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8387753">
    <w:abstractNumId w:val="2"/>
  </w:num>
  <w:num w:numId="2" w16cid:durableId="1799834187">
    <w:abstractNumId w:val="1"/>
  </w:num>
  <w:num w:numId="3" w16cid:durableId="1428498010">
    <w:abstractNumId w:val="0"/>
  </w:num>
  <w:num w:numId="4" w16cid:durableId="2002150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De3MLc0NDUyMTJX0lEKTi0uzszPAykwrAUA7sOeHiwAAAA="/>
  </w:docVars>
  <w:rsids>
    <w:rsidRoot w:val="007105EA"/>
    <w:rsid w:val="007105EA"/>
    <w:rsid w:val="008D46FF"/>
    <w:rsid w:val="009C6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453DB"/>
  <w15:chartTrackingRefBased/>
  <w15:docId w15:val="{3A2617F9-C102-4495-944D-2E0CA062D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es.wa.gov/services/Risk/insurance/Pages/commercialInsurancePolicies.aspx"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89</Words>
  <Characters>2219</Characters>
  <Application>Microsoft Office Word</Application>
  <DocSecurity>0</DocSecurity>
  <Lines>18</Lines>
  <Paragraphs>5</Paragraphs>
  <ScaleCrop>false</ScaleCrop>
  <Company>Department of Enterprise Services</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ihovic, Nina (DES)</dc:creator>
  <cp:keywords/>
  <dc:description/>
  <cp:lastModifiedBy>Mesihovic, Nina (DES)</cp:lastModifiedBy>
  <cp:revision>2</cp:revision>
  <dcterms:created xsi:type="dcterms:W3CDTF">2023-05-04T15:29:00Z</dcterms:created>
  <dcterms:modified xsi:type="dcterms:W3CDTF">2023-05-04T15:34:00Z</dcterms:modified>
</cp:coreProperties>
</file>